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6BFDBD" w14:textId="5CE34666" w:rsidR="00BF2CF6" w:rsidRDefault="00BF2CF6" w:rsidP="00400826">
      <w:pPr>
        <w:rPr>
          <w:b/>
          <w:sz w:val="40"/>
          <w:szCs w:val="40"/>
        </w:rPr>
      </w:pPr>
      <w:r>
        <w:rPr>
          <w:b/>
          <w:sz w:val="40"/>
          <w:szCs w:val="40"/>
        </w:rPr>
        <w:t>Things to think about when planning your model</w:t>
      </w:r>
    </w:p>
    <w:p w14:paraId="35C4C63B" w14:textId="662E908A" w:rsidR="00CD6D99" w:rsidRPr="00BF2CF6" w:rsidRDefault="00400826" w:rsidP="00BF2CF6">
      <w:r w:rsidRPr="00BF2CF6">
        <w:t>Do you have a question your model will answer? (Your question should have your variable in it)</w:t>
      </w:r>
    </w:p>
    <w:tbl>
      <w:tblPr>
        <w:tblW w:w="10540" w:type="dxa"/>
        <w:tblLook w:val="04A0" w:firstRow="1" w:lastRow="0" w:firstColumn="1" w:lastColumn="0" w:noHBand="0" w:noVBand="1"/>
      </w:tblPr>
      <w:tblGrid>
        <w:gridCol w:w="10540"/>
      </w:tblGrid>
      <w:tr w:rsidR="00BF2CF6" w:rsidRPr="00BF2CF6" w14:paraId="177A30C6" w14:textId="77777777" w:rsidTr="00BF2CF6">
        <w:trPr>
          <w:trHeight w:val="300"/>
        </w:trPr>
        <w:tc>
          <w:tcPr>
            <w:tcW w:w="10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C59B4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AD1D9BC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DE25D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1BECBEF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D3DF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7155779D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252F5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EB12EA2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B07A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53632263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CF80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8DEA198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B155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405F9BDA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08C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7EEF904E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AC0B4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2EC938A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FF526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ECDD95E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4DBB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5E4FB600" w14:textId="77777777" w:rsidR="00252466" w:rsidRDefault="00252466" w:rsidP="00C16883">
      <w:pPr>
        <w:spacing w:after="0"/>
      </w:pPr>
    </w:p>
    <w:p w14:paraId="6EFFA628" w14:textId="376950DB" w:rsidR="00C16883" w:rsidRDefault="00C16883" w:rsidP="00C16883">
      <w:pPr>
        <w:spacing w:after="0"/>
      </w:pPr>
      <w:r>
        <w:t xml:space="preserve">Is this a question you or researchers already know the answer to?  </w:t>
      </w:r>
    </w:p>
    <w:p w14:paraId="68D8B132" w14:textId="609637C1" w:rsidR="00C16883" w:rsidRDefault="00C16883" w:rsidP="00C16883">
      <w:r>
        <w:t>Do you know what research has already been done on your question?  Who will research it?</w:t>
      </w:r>
    </w:p>
    <w:tbl>
      <w:tblPr>
        <w:tblW w:w="10540" w:type="dxa"/>
        <w:tblLook w:val="04A0" w:firstRow="1" w:lastRow="0" w:firstColumn="1" w:lastColumn="0" w:noHBand="0" w:noVBand="1"/>
      </w:tblPr>
      <w:tblGrid>
        <w:gridCol w:w="10540"/>
      </w:tblGrid>
      <w:tr w:rsidR="00C16883" w:rsidRPr="00BF2CF6" w14:paraId="7254AE43" w14:textId="77777777" w:rsidTr="00125735">
        <w:trPr>
          <w:trHeight w:val="300"/>
        </w:trPr>
        <w:tc>
          <w:tcPr>
            <w:tcW w:w="10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6703" w14:textId="77777777" w:rsidR="00C16883" w:rsidRPr="00BF2CF6" w:rsidRDefault="00C16883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2AA30E21" w14:textId="77777777" w:rsidTr="00125735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E66450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52466" w:rsidRPr="00BF2CF6" w14:paraId="6257F13A" w14:textId="77777777" w:rsidTr="00125735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61E340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6883" w:rsidRPr="00BF2CF6" w14:paraId="753A50EB" w14:textId="77777777" w:rsidTr="00125735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E27D1" w14:textId="77777777" w:rsidR="00C16883" w:rsidRPr="00BF2CF6" w:rsidRDefault="00C16883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16883" w:rsidRPr="00BF2CF6" w14:paraId="475136A0" w14:textId="77777777" w:rsidTr="00125735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04FC" w14:textId="77777777" w:rsidR="00C16883" w:rsidRPr="00BF2CF6" w:rsidRDefault="00C16883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B1535D6" w14:textId="77777777" w:rsidR="00252466" w:rsidRDefault="00252466" w:rsidP="00BF2CF6">
      <w:bookmarkStart w:id="0" w:name="_GoBack"/>
      <w:bookmarkEnd w:id="0"/>
    </w:p>
    <w:p w14:paraId="58F59648" w14:textId="3306130A" w:rsidR="00CD6D99" w:rsidRDefault="00400826" w:rsidP="00BF2CF6">
      <w:r w:rsidRPr="00BF2CF6">
        <w:t>Do you have variables to manipulate? What are they?</w:t>
      </w:r>
    </w:p>
    <w:tbl>
      <w:tblPr>
        <w:tblW w:w="10540" w:type="dxa"/>
        <w:tblLook w:val="04A0" w:firstRow="1" w:lastRow="0" w:firstColumn="1" w:lastColumn="0" w:noHBand="0" w:noVBand="1"/>
      </w:tblPr>
      <w:tblGrid>
        <w:gridCol w:w="10540"/>
      </w:tblGrid>
      <w:tr w:rsidR="00BF2CF6" w:rsidRPr="00BF2CF6" w14:paraId="405F9C16" w14:textId="77777777" w:rsidTr="00BF2CF6">
        <w:trPr>
          <w:trHeight w:val="300"/>
        </w:trPr>
        <w:tc>
          <w:tcPr>
            <w:tcW w:w="10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928D1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5D01B050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E0BE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BC0151D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5DE5B" w14:textId="235C892C" w:rsidR="0025246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5E71A594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6BB06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52608A93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9F4C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085344A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11526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8839C46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BA6C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539F40B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EF782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518041D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41E3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4D79F92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A81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20139003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191CF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093219E" w14:textId="05F6B37A" w:rsidR="00CD6D99" w:rsidRDefault="00CD6D99" w:rsidP="00BF2CF6"/>
    <w:p w14:paraId="18CB6B2B" w14:textId="70189F4E" w:rsidR="00BF2CF6" w:rsidRDefault="00BF2CF6" w:rsidP="00400826">
      <w:pPr>
        <w:spacing w:after="0"/>
      </w:pPr>
      <w:r>
        <w:t xml:space="preserve"> </w:t>
      </w:r>
      <w:r w:rsidR="00400826">
        <w:t xml:space="preserve"> </w:t>
      </w:r>
    </w:p>
    <w:p w14:paraId="42CEA98A" w14:textId="77777777" w:rsidR="00BF2CF6" w:rsidRDefault="00BF2CF6" w:rsidP="00BF2CF6"/>
    <w:p w14:paraId="770C9EE2" w14:textId="48BF6A12" w:rsidR="00BF2CF6" w:rsidRDefault="00BF2CF6" w:rsidP="00BF2CF6">
      <w:r>
        <w:t>MORE ON BACK</w:t>
      </w:r>
    </w:p>
    <w:p w14:paraId="61ADC96C" w14:textId="77777777" w:rsidR="00252466" w:rsidRDefault="00252466">
      <w:r>
        <w:br w:type="page"/>
      </w:r>
    </w:p>
    <w:p w14:paraId="077DA5F5" w14:textId="3E644B8D" w:rsidR="00CD6D99" w:rsidRDefault="00400826" w:rsidP="00BF2CF6">
      <w:r w:rsidRPr="00BF2CF6">
        <w:lastRenderedPageBreak/>
        <w:t xml:space="preserve">How will you show your model </w:t>
      </w:r>
      <w:r w:rsidR="00C16883">
        <w:t>verifie</w:t>
      </w:r>
      <w:r w:rsidR="00252466">
        <w:t>s</w:t>
      </w:r>
      <w:r w:rsidRPr="00BF2CF6">
        <w:t xml:space="preserve"> real world behavior?</w:t>
      </w:r>
      <w:r w:rsidR="00BF2CF6">
        <w:t xml:space="preserve"> (validate the model using real world data)</w:t>
      </w:r>
    </w:p>
    <w:tbl>
      <w:tblPr>
        <w:tblW w:w="10540" w:type="dxa"/>
        <w:tblLook w:val="04A0" w:firstRow="1" w:lastRow="0" w:firstColumn="1" w:lastColumn="0" w:noHBand="0" w:noVBand="1"/>
      </w:tblPr>
      <w:tblGrid>
        <w:gridCol w:w="10540"/>
      </w:tblGrid>
      <w:tr w:rsidR="00BF2CF6" w:rsidRPr="00BF2CF6" w14:paraId="065E72C0" w14:textId="77777777" w:rsidTr="00BF2CF6">
        <w:trPr>
          <w:trHeight w:val="300"/>
        </w:trPr>
        <w:tc>
          <w:tcPr>
            <w:tcW w:w="10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BA37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B0BFE1C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4EE04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610141F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07407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78F6D39A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0D277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728794D2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0B9E0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05D413D5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434F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9F1304B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97599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6C0F4E1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928C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FA4FE0E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F246C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F3D290E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3291E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40976598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CF107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19353C3A" w14:textId="77777777" w:rsidR="00252466" w:rsidRDefault="00252466" w:rsidP="00BF2CF6">
      <w:r w:rsidRPr="00252466">
        <w:t>How you show that your data changes when you manipulate your variables? This is called verifying your model</w:t>
      </w:r>
    </w:p>
    <w:p w14:paraId="7A546FA2" w14:textId="21D59155" w:rsidR="00CD6D99" w:rsidRDefault="00BF2CF6" w:rsidP="00BF2CF6">
      <w:r>
        <w:t xml:space="preserve"> (How will you analyze the data</w:t>
      </w:r>
      <w:r w:rsidR="00400826">
        <w:t xml:space="preserve"> and make it visual</w:t>
      </w:r>
      <w:r>
        <w:t>?</w:t>
      </w:r>
      <w:r w:rsidR="00C16883">
        <w:t xml:space="preserve"> Graphs, tables, charts</w:t>
      </w:r>
      <w:r>
        <w:t>)</w:t>
      </w:r>
    </w:p>
    <w:tbl>
      <w:tblPr>
        <w:tblW w:w="10540" w:type="dxa"/>
        <w:tblLook w:val="04A0" w:firstRow="1" w:lastRow="0" w:firstColumn="1" w:lastColumn="0" w:noHBand="0" w:noVBand="1"/>
      </w:tblPr>
      <w:tblGrid>
        <w:gridCol w:w="10540"/>
      </w:tblGrid>
      <w:tr w:rsidR="00BF2CF6" w:rsidRPr="00BF2CF6" w14:paraId="0C5929AA" w14:textId="77777777" w:rsidTr="00BF2CF6">
        <w:trPr>
          <w:trHeight w:val="300"/>
        </w:trPr>
        <w:tc>
          <w:tcPr>
            <w:tcW w:w="10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270AB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F417576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148E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443E2D0F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3FC9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B1B00A7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36A20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C9820F1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4D4E5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74C9EDC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AFE5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26ED96A4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4061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612B1BA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8DD69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0527D6C7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90954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77A7B6D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73C20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401A81C4" w14:textId="77777777" w:rsidTr="00BF2CF6">
        <w:trPr>
          <w:trHeight w:val="300"/>
        </w:trPr>
        <w:tc>
          <w:tcPr>
            <w:tcW w:w="10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E02B3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D9DA94B" w14:textId="77777777" w:rsidR="00BF2CF6" w:rsidRPr="00BF2CF6" w:rsidRDefault="00BF2CF6" w:rsidP="00BF2CF6"/>
    <w:p w14:paraId="144B8C92" w14:textId="7234C941" w:rsidR="00CD6D99" w:rsidRDefault="00400826" w:rsidP="00BF2CF6">
      <w:r w:rsidRPr="00BF2CF6">
        <w:t xml:space="preserve">How will you </w:t>
      </w:r>
      <w:r w:rsidR="00C16883">
        <w:t xml:space="preserve">show that you did multiple runs for each variable? </w:t>
      </w:r>
      <w:r w:rsidRPr="00BF2CF6">
        <w:t xml:space="preserve"> This is called verifying your model.</w:t>
      </w:r>
    </w:p>
    <w:tbl>
      <w:tblPr>
        <w:tblW w:w="10090" w:type="dxa"/>
        <w:tblLook w:val="04A0" w:firstRow="1" w:lastRow="0" w:firstColumn="1" w:lastColumn="0" w:noHBand="0" w:noVBand="1"/>
      </w:tblPr>
      <w:tblGrid>
        <w:gridCol w:w="10090"/>
      </w:tblGrid>
      <w:tr w:rsidR="00BF2CF6" w:rsidRPr="00BF2CF6" w14:paraId="5ED6A140" w14:textId="77777777" w:rsidTr="00BF2CF6">
        <w:trPr>
          <w:trHeight w:val="261"/>
        </w:trPr>
        <w:tc>
          <w:tcPr>
            <w:tcW w:w="10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2D81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558C09EB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509F6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2D72538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5768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26CEDDA4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B9AC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1A32FBA6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9B49E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093ADED4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CD883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A44244E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31833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375EF308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1C4FD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6139C383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3A92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40F5D234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E5595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F2CF6" w:rsidRPr="00BF2CF6" w14:paraId="2A09FDE7" w14:textId="77777777" w:rsidTr="00BF2CF6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DDAA7" w14:textId="77777777" w:rsidR="00BF2CF6" w:rsidRPr="00BF2CF6" w:rsidRDefault="00BF2CF6" w:rsidP="00BF2C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1984A9ED" w14:textId="43FC4757" w:rsidR="00000000" w:rsidRDefault="00252466" w:rsidP="00252466">
      <w:r w:rsidRPr="00252466">
        <w:t xml:space="preserve">How will you </w:t>
      </w:r>
      <w:r w:rsidRPr="00252466">
        <w:t xml:space="preserve">analyze your data? </w:t>
      </w:r>
    </w:p>
    <w:tbl>
      <w:tblPr>
        <w:tblW w:w="10090" w:type="dxa"/>
        <w:tblLook w:val="04A0" w:firstRow="1" w:lastRow="0" w:firstColumn="1" w:lastColumn="0" w:noHBand="0" w:noVBand="1"/>
      </w:tblPr>
      <w:tblGrid>
        <w:gridCol w:w="10090"/>
      </w:tblGrid>
      <w:tr w:rsidR="00252466" w:rsidRPr="00BF2CF6" w14:paraId="04303C97" w14:textId="77777777" w:rsidTr="00125735">
        <w:trPr>
          <w:trHeight w:val="261"/>
        </w:trPr>
        <w:tc>
          <w:tcPr>
            <w:tcW w:w="10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6BC3D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61249C72" w14:textId="77777777" w:rsidTr="00125735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12AD2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171021A7" w14:textId="77777777" w:rsidTr="00125735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2994E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3327E699" w14:textId="77777777" w:rsidTr="00125735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7AEC0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7FE4A09C" w14:textId="77777777" w:rsidTr="00125735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562C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71C868CF" w14:textId="77777777" w:rsidTr="00125735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7D95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65616C7B" w14:textId="77777777" w:rsidTr="00125735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9C96F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52466" w:rsidRPr="00BF2CF6" w14:paraId="382ACF07" w14:textId="77777777" w:rsidTr="00125735">
        <w:trPr>
          <w:trHeight w:val="261"/>
        </w:trPr>
        <w:tc>
          <w:tcPr>
            <w:tcW w:w="10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B9D9F" w14:textId="77777777" w:rsidR="00252466" w:rsidRPr="00BF2CF6" w:rsidRDefault="00252466" w:rsidP="00125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CF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A3FF982" w14:textId="77777777" w:rsidR="00BF2CF6" w:rsidRPr="00BF2CF6" w:rsidRDefault="00BF2CF6" w:rsidP="00252466"/>
    <w:sectPr w:rsidR="00BF2CF6" w:rsidRPr="00BF2CF6" w:rsidSect="00BF2CF6">
      <w:pgSz w:w="12240" w:h="15840"/>
      <w:pgMar w:top="288" w:right="288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71F3B"/>
    <w:multiLevelType w:val="hybridMultilevel"/>
    <w:tmpl w:val="91084710"/>
    <w:lvl w:ilvl="0" w:tplc="BA2810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C25F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6B7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8686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38B2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6C9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8855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B806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A2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420630"/>
    <w:multiLevelType w:val="hybridMultilevel"/>
    <w:tmpl w:val="065A13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53F062E0"/>
    <w:multiLevelType w:val="hybridMultilevel"/>
    <w:tmpl w:val="101AF724"/>
    <w:lvl w:ilvl="0" w:tplc="310E745C">
      <w:start w:val="1"/>
      <w:numFmt w:val="bullet"/>
      <w:lvlText w:val="•"/>
      <w:lvlJc w:val="left"/>
      <w:pPr>
        <w:tabs>
          <w:tab w:val="num" w:pos="2565"/>
        </w:tabs>
        <w:ind w:left="2565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3" w15:restartNumberingAfterBreak="0">
    <w:nsid w:val="70FF470D"/>
    <w:multiLevelType w:val="hybridMultilevel"/>
    <w:tmpl w:val="53AEB02A"/>
    <w:lvl w:ilvl="0" w:tplc="7180AA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0E745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F42A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56C8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466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4036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28BC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20F8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466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3tLAwtjA3sjSzMDVX0lEKTi0uzszPAykwrgUAmhAnFywAAAA="/>
  </w:docVars>
  <w:rsids>
    <w:rsidRoot w:val="00BF2CF6"/>
    <w:rsid w:val="00252466"/>
    <w:rsid w:val="00400826"/>
    <w:rsid w:val="00710B93"/>
    <w:rsid w:val="00B92578"/>
    <w:rsid w:val="00BF2CF6"/>
    <w:rsid w:val="00C16883"/>
    <w:rsid w:val="00CD6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EF8D5"/>
  <w15:chartTrackingRefBased/>
  <w15:docId w15:val="{19D202EA-07F6-4FD3-8AB9-B797383D5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C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16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41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18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9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5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815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0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06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 Meyer</dc:creator>
  <cp:keywords/>
  <dc:description/>
  <cp:lastModifiedBy>Patty Meyer</cp:lastModifiedBy>
  <cp:revision>3</cp:revision>
  <dcterms:created xsi:type="dcterms:W3CDTF">2018-09-29T18:20:00Z</dcterms:created>
  <dcterms:modified xsi:type="dcterms:W3CDTF">2018-09-30T20:33:00Z</dcterms:modified>
</cp:coreProperties>
</file>